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Internship Position at Doha, Qata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Marine Research Institute (QMRI)</w:t>
      </w:r>
      <w:r>
        <w:br/>
      </w:r>
      <w:r>
        <w:t xml:space="preserve">Doha, Qatar</w:t>
      </w:r>
    </w:p>
    <w:bookmarkStart w:id="21" w:name="X81bebcacabd29a712d316d4381b42639163dad1"/>
    <w:p>
      <w:pPr>
        <w:pStyle w:val="Heading2"/>
      </w:pPr>
      <w:r>
        <w:t xml:space="preserve">Subject: Application for Oceanographer Internship Position in Qatar Doha</w:t>
      </w:r>
    </w:p>
    <w:bookmarkEnd w:id="21"/>
    <w:p>
      <w:pPr>
        <w:pStyle w:val="FirstParagraph"/>
      </w:pPr>
      <w:r>
        <w:t xml:space="preserve">Dear Hiring Manager,</w:t>
      </w:r>
    </w:p>
    <w:p>
      <w:pPr>
        <w:pStyle w:val="BodyText"/>
      </w:pPr>
      <w:r>
        <w:t xml:space="preserve">It is with profound enthusiasm that I submit my application for the Oceanographer Internship position at the Qatar Marine Research Institute (QMRI) in Doha, Qatar. As a dedicated marine science student at [Your University Name], I have cultivated a deep passion for oceanographic research, particularly focused on the unique ecosystems of the Persian Gulf region. The opportunity to contribute to QMRI's pioneering work in</w:t>
      </w:r>
      <w:r>
        <w:t xml:space="preserve"> </w:t>
      </w:r>
      <w:r>
        <w:rPr>
          <w:bCs/>
          <w:b/>
        </w:rPr>
        <w:t xml:space="preserve">Qatar Doha</w:t>
      </w:r>
      <w:r>
        <w:t xml:space="preserve"> </w:t>
      </w:r>
      <w:r>
        <w:t xml:space="preserve">represents not just an academic milestone, but a meaningful alignment with my lifelong commitment to marine conservation and sustainable coastal management in one of the world's most dynamic marine environments.</w:t>
      </w:r>
    </w:p>
    <w:p>
      <w:pPr>
        <w:pStyle w:val="BodyText"/>
      </w:pPr>
      <w:r>
        <w:t xml:space="preserve">My academic journey has been meticulously designed to prepare me for specialized oceanographic work in</w:t>
      </w:r>
      <w:r>
        <w:t xml:space="preserve"> </w:t>
      </w:r>
      <w:r>
        <w:rPr>
          <w:bCs/>
          <w:b/>
        </w:rPr>
        <w:t xml:space="preserve">Qatar Doha</w:t>
      </w:r>
      <w:r>
        <w:t xml:space="preserve">. I am currently pursuing a Bachelor of Science in Oceanography with honors, completing coursework that includes Physical Oceanography, Marine Chemistry, Remote Sensing Applications, and Gulf Ecosystem Dynamics. My senior thesis on "Thermal Stratification Patterns in the Persian Gulf: Implications for Coral Bleaching" involved extensive data collection using CTD (Conductivity-Temperature-Depth) sensors and satellite imagery analysis – skills directly transferable to QMRI's current research initiatives. I have also completed a specialized certification in GIS mapping through the Qatar University Center for Geospatial Sciences, which I believe will significantly enhance my contribution to your spatial data management projects.</w:t>
      </w:r>
    </w:p>
    <w:p>
      <w:pPr>
        <w:pStyle w:val="BodyText"/>
      </w:pPr>
      <w:r>
        <w:t xml:space="preserve">What particularly excites me about this</w:t>
      </w:r>
      <w:r>
        <w:t xml:space="preserve"> </w:t>
      </w:r>
      <w:r>
        <w:rPr>
          <w:bCs/>
          <w:b/>
        </w:rPr>
        <w:t xml:space="preserve">Internship Application Letter</w:t>
      </w:r>
      <w:r>
        <w:t xml:space="preserve"> </w:t>
      </w:r>
      <w:r>
        <w:t xml:space="preserve">is the unique convergence of scientific opportunity and cultural immersion that</w:t>
      </w:r>
      <w:r>
        <w:t xml:space="preserve"> </w:t>
      </w:r>
      <w:r>
        <w:rPr>
          <w:bCs/>
          <w:b/>
        </w:rPr>
        <w:t xml:space="preserve">Qatar Doha</w:t>
      </w:r>
      <w:r>
        <w:t xml:space="preserve"> </w:t>
      </w:r>
      <w:r>
        <w:t xml:space="preserve">offers. The Persian Gulf's distinct hydrographic characteristics – including its high salinity, extreme temperature variations, and sensitive coral reefs – present unparalleled research opportunities that are rarely replicated globally. Having studied Qatari marine policy documents through the Ministry of Environment, I've been deeply impressed by Qatar's National Vision 2030 commitment to environmental stewardship. The strategic location of Doha at the crossroads of major shipping lanes makes it a critical hub for monitoring transboundary marine pollution, while its ambitious investments in facilities like the</w:t>
      </w:r>
      <w:r>
        <w:t xml:space="preserve"> </w:t>
      </w:r>
      <w:r>
        <w:rPr>
          <w:iCs/>
          <w:i/>
        </w:rPr>
        <w:t xml:space="preserve">Qatar University Marine Science Center</w:t>
      </w:r>
      <w:r>
        <w:t xml:space="preserve"> </w:t>
      </w:r>
      <w:r>
        <w:t xml:space="preserve">and</w:t>
      </w:r>
      <w:r>
        <w:t xml:space="preserve"> </w:t>
      </w:r>
      <w:r>
        <w:rPr>
          <w:iCs/>
          <w:i/>
        </w:rPr>
        <w:t xml:space="preserve">Hassan bin Taher Al-Thani Oceanographic Research Laboratory</w:t>
      </w:r>
      <w:r>
        <w:t xml:space="preserve"> </w:t>
      </w:r>
      <w:r>
        <w:t xml:space="preserve">create an exceptional environment for hands-on learning.</w:t>
      </w:r>
    </w:p>
    <w:p>
      <w:pPr>
        <w:pStyle w:val="BodyText"/>
      </w:pPr>
      <w:r>
        <w:t xml:space="preserve">My field experience aligns precisely with the requirements of this internship. During my summer 2023 research assistantship with the Gulf Research Initiative at King Abdullah University of Science and Technology (KAUST), I participated in a multi-disciplinary team monitoring sediment transport patterns along Saudi Arabia's coastline. This involved deploying autonomous underwater vehicles (AUVs), processing water samples for nutrient analysis, and collaborating with local coastal communities on environmental awareness programs – experiences that directly prepare me for the operational demands of QMRI's fieldwork. Furthermore, I have developed proficiency in industry-standard oceanographic software including MATLAB for data modeling, Ocean Data View for visualization, and ERDDAP for data management – all tools frequently utilized by your research teams.</w:t>
      </w:r>
    </w:p>
    <w:p>
      <w:pPr>
        <w:pStyle w:val="BodyText"/>
      </w:pPr>
      <w:r>
        <w:t xml:space="preserve">I am especially drawn to QMRI's current focus on climate-resilient marine biodiversity. The institute's recent publication on "Adaptive Management Strategies for Coastal Ecosystems in the Arabian Gulf" resonated deeply with my own research interests in how warming sea temperatures impact juvenile fish habitats. I am eager to contribute to your ongoing project monitoring seagrass bed health near Al Thakira Mangroves – an area of critical importance to Qatar's marine biodiversity conservation efforts. Having studied Qatari legislation on coastal protection, I understand the need for scientifically rigorous data that directly informs policy decisions, and I am prepared to support this mission through meticulous fieldwork and analytical reporting.</w:t>
      </w:r>
    </w:p>
    <w:p>
      <w:pPr>
        <w:pStyle w:val="BodyText"/>
      </w:pPr>
      <w:r>
        <w:t xml:space="preserve">Beyond technical competencies, my cultural adaptability positions me as an ideal candidate for the</w:t>
      </w:r>
      <w:r>
        <w:t xml:space="preserve"> </w:t>
      </w:r>
      <w:r>
        <w:rPr>
          <w:bCs/>
          <w:b/>
        </w:rPr>
        <w:t xml:space="preserve">Qatar Doha</w:t>
      </w:r>
      <w:r>
        <w:t xml:space="preserve"> </w:t>
      </w:r>
      <w:r>
        <w:t xml:space="preserve">environment. I have completed a semester of Arabic language immersion at the Qatar Faculty of Islamic Studies, achieving intermediate proficiency that enables effective communication with local stakeholders. I also participated in Qatari cultural exchange programs through [Your University], fostering appreciation for the nation's maritime heritage and environmental values. My respect for Qatari customs – demonstrated through adherence to modest dress codes and participation in community service initiatives – ensures I will integrate smoothly into your team while contributing fresh perspectives.</w:t>
      </w:r>
    </w:p>
    <w:p>
      <w:pPr>
        <w:pStyle w:val="BodyText"/>
      </w:pPr>
      <w:r>
        <w:t xml:space="preserve">The prospect of conducting oceanographic research within the context of</w:t>
      </w:r>
      <w:r>
        <w:t xml:space="preserve"> </w:t>
      </w:r>
      <w:r>
        <w:rPr>
          <w:bCs/>
          <w:b/>
        </w:rPr>
        <w:t xml:space="preserve">Qatar Doha</w:t>
      </w:r>
      <w:r>
        <w:t xml:space="preserve">'s ambitious sustainability goals fills me with professional purpose. I am particularly inspired by QMRI's partnership with the Ministry of Environment to establish protected marine zones, and I would be honored to contribute to this mission through data collection that supports evidence-based conservation. My long-term aspiration is to specialize in Gulf ecosystem management, and an internship under your guidance would provide the essential foundation for this career path.</w:t>
      </w:r>
    </w:p>
    <w:p>
      <w:pPr>
        <w:pStyle w:val="BodyText"/>
      </w:pPr>
      <w:r>
        <w:t xml:space="preserve">I have attached my resume detailing further academic achievements and technical qualifications, including proficiency in water quality testing protocols compliant with ISO 17025 standards. I am confident that my dedication to oceanographic science, combined with my specific preparation for research in the Persian Gulf context, would allow me to make immediate contributions to your team's objectives. The opportunity to learn from QMRI's esteemed researchers while advancing Qatar's marine environmental stewardship represents the professional pinnacle I have been preparing for throughout my academic career.</w:t>
      </w:r>
    </w:p>
    <w:p>
      <w:pPr>
        <w:pStyle w:val="BodyText"/>
      </w:pPr>
      <w:r>
        <w:t xml:space="preserve">Thank you for considering my application for this</w:t>
      </w:r>
      <w:r>
        <w:t xml:space="preserve"> </w:t>
      </w:r>
      <w:r>
        <w:rPr>
          <w:bCs/>
          <w:b/>
        </w:rPr>
        <w:t xml:space="preserve">Internship Application Letter</w:t>
      </w:r>
      <w:r>
        <w:t xml:space="preserve">. I am eager to discuss how my skills in oceanographic research, data analysis, and cultural sensitivity can support QMRI's mission in</w:t>
      </w:r>
      <w:r>
        <w:t xml:space="preserve"> </w:t>
      </w:r>
      <w:r>
        <w:rPr>
          <w:bCs/>
          <w:b/>
        </w:rPr>
        <w:t xml:space="preserve">Qatar Doha</w:t>
      </w:r>
      <w:r>
        <w:t xml:space="preserve">. I am available at your convenience for an interview and can be reached via email or phone at your earliest convenience.</w:t>
      </w:r>
    </w:p>
    <w:p>
      <w:pPr>
        <w:pStyle w:val="BodyText"/>
      </w:pPr>
      <w:r>
        <w:t xml:space="preserve">Sincerely,</w:t>
      </w:r>
    </w:p>
    <w:p>
      <w:pPr>
        <w:pStyle w:val="BodyText"/>
      </w:pPr>
      <w:r>
        <w:t xml:space="preserve">[Your Full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4-29T12:13:15Z</dcterms:created>
  <dcterms:modified xsi:type="dcterms:W3CDTF">2026-04-29T12:13:15Z</dcterms:modified>
</cp:coreProperties>
</file>

<file path=docProps/custom.xml><?xml version="1.0" encoding="utf-8"?>
<Properties xmlns="http://schemas.openxmlformats.org/officeDocument/2006/custom-properties" xmlns:vt="http://schemas.openxmlformats.org/officeDocument/2006/docPropsVTypes"/>
</file>